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F6BED4" w14:textId="77777777" w:rsidR="00016EA0" w:rsidRPr="00386A26" w:rsidRDefault="00016EA0" w:rsidP="00386A26">
      <w:pPr>
        <w:pStyle w:val="GvdeMetni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403B019" w14:textId="35942C23" w:rsidR="00386A26" w:rsidRPr="00386A26" w:rsidRDefault="00386A26" w:rsidP="00386A26">
      <w:pPr>
        <w:pStyle w:val="GvdeMetni"/>
        <w:spacing w:before="9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Normal1"/>
        <w:tblW w:w="14906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04"/>
        <w:gridCol w:w="2278"/>
        <w:gridCol w:w="2825"/>
        <w:gridCol w:w="2977"/>
        <w:gridCol w:w="2693"/>
        <w:gridCol w:w="3129"/>
      </w:tblGrid>
      <w:tr w:rsidR="004B3141" w:rsidRPr="00265FB9" w14:paraId="5814E4AC" w14:textId="77777777" w:rsidTr="0080182A">
        <w:trPr>
          <w:trHeight w:val="298"/>
        </w:trPr>
        <w:tc>
          <w:tcPr>
            <w:tcW w:w="1004" w:type="dxa"/>
            <w:shd w:val="clear" w:color="auto" w:fill="auto"/>
          </w:tcPr>
          <w:p w14:paraId="3C8763D5" w14:textId="106E0E1D" w:rsidR="004B3141" w:rsidRPr="006862A1" w:rsidRDefault="004B3141" w:rsidP="004B3141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278" w:type="dxa"/>
            <w:shd w:val="clear" w:color="auto" w:fill="auto"/>
          </w:tcPr>
          <w:p w14:paraId="310DB76C" w14:textId="4409B96A" w:rsidR="004B3141" w:rsidRPr="006862A1" w:rsidRDefault="004B3141" w:rsidP="004B314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spacing w:val="-2"/>
                <w:w w:val="110"/>
                <w:sz w:val="18"/>
                <w:szCs w:val="18"/>
              </w:rPr>
              <w:t>MONDAY</w:t>
            </w:r>
          </w:p>
        </w:tc>
        <w:tc>
          <w:tcPr>
            <w:tcW w:w="2825" w:type="dxa"/>
            <w:shd w:val="clear" w:color="auto" w:fill="auto"/>
          </w:tcPr>
          <w:p w14:paraId="76428A4A" w14:textId="57BB1FBD" w:rsidR="004B3141" w:rsidRPr="006862A1" w:rsidRDefault="004B3141" w:rsidP="004B314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101"/>
                <w:sz w:val="18"/>
                <w:szCs w:val="18"/>
              </w:rPr>
              <w:t>TUESDAY</w:t>
            </w:r>
          </w:p>
        </w:tc>
        <w:tc>
          <w:tcPr>
            <w:tcW w:w="2977" w:type="dxa"/>
            <w:shd w:val="clear" w:color="auto" w:fill="auto"/>
          </w:tcPr>
          <w:p w14:paraId="71C033D6" w14:textId="3DDE7982" w:rsidR="004B3141" w:rsidRPr="006862A1" w:rsidRDefault="004B3141" w:rsidP="004B314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120"/>
                <w:sz w:val="18"/>
                <w:szCs w:val="18"/>
              </w:rPr>
              <w:t>WEDNESDAY</w:t>
            </w:r>
          </w:p>
        </w:tc>
        <w:tc>
          <w:tcPr>
            <w:tcW w:w="2693" w:type="dxa"/>
            <w:shd w:val="clear" w:color="auto" w:fill="auto"/>
          </w:tcPr>
          <w:p w14:paraId="75919BCA" w14:textId="5DE10F2A" w:rsidR="004B3141" w:rsidRPr="006862A1" w:rsidRDefault="004B3141" w:rsidP="004B314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115"/>
                <w:sz w:val="18"/>
                <w:szCs w:val="18"/>
              </w:rPr>
              <w:t>THURSDAY</w:t>
            </w:r>
          </w:p>
        </w:tc>
        <w:tc>
          <w:tcPr>
            <w:tcW w:w="3129" w:type="dxa"/>
            <w:shd w:val="clear" w:color="auto" w:fill="auto"/>
          </w:tcPr>
          <w:p w14:paraId="6E1288BE" w14:textId="580B6017" w:rsidR="004B3141" w:rsidRPr="006862A1" w:rsidRDefault="004B3141" w:rsidP="004B314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125"/>
                <w:sz w:val="18"/>
                <w:szCs w:val="18"/>
              </w:rPr>
              <w:t>FRIDAY</w:t>
            </w:r>
          </w:p>
        </w:tc>
      </w:tr>
      <w:tr w:rsidR="00C32D55" w:rsidRPr="009B37B6" w14:paraId="6F63D1DA" w14:textId="77777777" w:rsidTr="0080182A">
        <w:trPr>
          <w:trHeight w:val="126"/>
        </w:trPr>
        <w:tc>
          <w:tcPr>
            <w:tcW w:w="1004" w:type="dxa"/>
            <w:shd w:val="clear" w:color="auto" w:fill="auto"/>
          </w:tcPr>
          <w:p w14:paraId="349579DE" w14:textId="6F8AB307" w:rsidR="00C32D55" w:rsidRPr="006862A1" w:rsidRDefault="00C32D55" w:rsidP="00C32D55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08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: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6862A1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9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78" w:type="dxa"/>
            <w:shd w:val="clear" w:color="auto" w:fill="auto"/>
          </w:tcPr>
          <w:p w14:paraId="640D5FC7" w14:textId="2C7D8D46" w:rsidR="00C32D55" w:rsidRPr="006862A1" w:rsidRDefault="00C32D55" w:rsidP="00C32D55">
            <w:pPr>
              <w:jc w:val="center"/>
              <w:rPr>
                <w:rFonts w:asciiTheme="minorHAnsi" w:hAnsiTheme="minorHAnsi" w:cstheme="minorHAnsi"/>
                <w:bCs/>
                <w:color w:val="FF0000"/>
                <w:sz w:val="18"/>
                <w:szCs w:val="18"/>
              </w:rPr>
            </w:pPr>
          </w:p>
        </w:tc>
        <w:tc>
          <w:tcPr>
            <w:tcW w:w="2825" w:type="dxa"/>
            <w:shd w:val="clear" w:color="auto" w:fill="auto"/>
          </w:tcPr>
          <w:p w14:paraId="0EC2A0D6" w14:textId="58BBD8BF" w:rsidR="00FA6B03" w:rsidRPr="006862A1" w:rsidRDefault="00FA6B03" w:rsidP="00C32D55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  <w:lang w:val="tr-TR"/>
              </w:rPr>
            </w:pPr>
          </w:p>
        </w:tc>
        <w:tc>
          <w:tcPr>
            <w:tcW w:w="2977" w:type="dxa"/>
            <w:shd w:val="clear" w:color="auto" w:fill="auto"/>
          </w:tcPr>
          <w:p w14:paraId="7F5C8F10" w14:textId="09EF57F4" w:rsidR="00C32D55" w:rsidRPr="006862A1" w:rsidRDefault="00C32D55" w:rsidP="00C32D55">
            <w:pPr>
              <w:jc w:val="center"/>
              <w:rPr>
                <w:rFonts w:asciiTheme="minorHAnsi" w:hAnsiTheme="minorHAnsi" w:cstheme="minorHAnsi"/>
                <w:bCs/>
                <w:color w:val="FF0000"/>
                <w:sz w:val="18"/>
                <w:szCs w:val="18"/>
                <w:lang w:val="tr-TR"/>
              </w:rPr>
            </w:pPr>
          </w:p>
        </w:tc>
        <w:tc>
          <w:tcPr>
            <w:tcW w:w="2693" w:type="dxa"/>
            <w:shd w:val="clear" w:color="auto" w:fill="auto"/>
          </w:tcPr>
          <w:p w14:paraId="4B3E381E" w14:textId="4FBB404B" w:rsidR="00C32D55" w:rsidRPr="006862A1" w:rsidRDefault="00C32D55" w:rsidP="00C32D55">
            <w:pPr>
              <w:jc w:val="center"/>
              <w:rPr>
                <w:rFonts w:asciiTheme="minorHAnsi" w:hAnsiTheme="minorHAnsi" w:cstheme="minorHAnsi"/>
                <w:bCs/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129" w:type="dxa"/>
            <w:shd w:val="clear" w:color="auto" w:fill="auto"/>
          </w:tcPr>
          <w:p w14:paraId="2DE2C31C" w14:textId="175EA1A4" w:rsidR="00C32D55" w:rsidRPr="006862A1" w:rsidRDefault="00C32D55" w:rsidP="00C32D55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</w:p>
        </w:tc>
      </w:tr>
      <w:tr w:rsidR="004505F6" w:rsidRPr="009B37B6" w14:paraId="5649BEF6" w14:textId="77777777" w:rsidTr="0080182A">
        <w:trPr>
          <w:trHeight w:val="996"/>
        </w:trPr>
        <w:tc>
          <w:tcPr>
            <w:tcW w:w="1004" w:type="dxa"/>
            <w:shd w:val="clear" w:color="auto" w:fill="auto"/>
          </w:tcPr>
          <w:p w14:paraId="63767960" w14:textId="64B8F741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31B4857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8B32418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09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6862A1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0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78" w:type="dxa"/>
            <w:shd w:val="clear" w:color="auto" w:fill="auto"/>
          </w:tcPr>
          <w:p w14:paraId="11C2ABD9" w14:textId="77777777" w:rsidR="004505F6" w:rsidRPr="00B30482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B3048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8 </w:t>
            </w:r>
            <w:proofErr w:type="spellStart"/>
            <w:r w:rsidRPr="00B3048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Hydraulics</w:t>
            </w:r>
            <w:proofErr w:type="spellEnd"/>
            <w:r w:rsidRPr="00B3048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 (3+0)3</w:t>
            </w:r>
          </w:p>
          <w:p w14:paraId="74476398" w14:textId="77777777" w:rsidR="004505F6" w:rsidRPr="00B30482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B3048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Prof. Dr. Orhan Gündüz</w:t>
            </w:r>
          </w:p>
          <w:p w14:paraId="70160CE8" w14:textId="087F0D55" w:rsidR="004505F6" w:rsidRPr="00B30482" w:rsidRDefault="004505F6" w:rsidP="00E31D1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B3048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B211</w:t>
            </w:r>
            <w:r w:rsidR="00E31D1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</w:p>
        </w:tc>
        <w:tc>
          <w:tcPr>
            <w:tcW w:w="2825" w:type="dxa"/>
            <w:shd w:val="clear" w:color="auto" w:fill="auto"/>
          </w:tcPr>
          <w:p w14:paraId="65FE0AB6" w14:textId="3976ECE1" w:rsidR="004505F6" w:rsidRPr="006862A1" w:rsidRDefault="004505F6" w:rsidP="004505F6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</w:p>
        </w:tc>
        <w:tc>
          <w:tcPr>
            <w:tcW w:w="2977" w:type="dxa"/>
            <w:shd w:val="clear" w:color="auto" w:fill="auto"/>
          </w:tcPr>
          <w:p w14:paraId="7B21AE87" w14:textId="77777777" w:rsidR="004505F6" w:rsidRPr="00D14D83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2 </w:t>
            </w:r>
            <w:proofErr w:type="spellStart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vironmental</w:t>
            </w:r>
            <w:proofErr w:type="spellEnd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conomics</w:t>
            </w:r>
            <w:proofErr w:type="spellEnd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 (3+0)3</w:t>
            </w:r>
          </w:p>
          <w:p w14:paraId="56316089" w14:textId="77777777" w:rsidR="004505F6" w:rsidRPr="00D14D83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D14D83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D14D83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B.DİNDAROĞLU</w:t>
            </w:r>
          </w:p>
          <w:p w14:paraId="5DEDE300" w14:textId="629B7EB1" w:rsidR="004505F6" w:rsidRPr="006862A1" w:rsidRDefault="001F3138" w:rsidP="00E31D16">
            <w:pPr>
              <w:jc w:val="center"/>
              <w:rPr>
                <w:rFonts w:asciiTheme="minorHAnsi" w:eastAsiaTheme="minorHAnsi" w:hAnsiTheme="minorHAnsi" w:cstheme="minorHAnsi"/>
                <w:bCs/>
                <w:color w:val="FF0000"/>
                <w:sz w:val="18"/>
                <w:szCs w:val="18"/>
                <w:lang w:val="tr-TR" w:bidi="ar-SA"/>
              </w:rPr>
            </w:pPr>
            <w:r w:rsidRPr="001F3138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12</w:t>
            </w:r>
            <w:r w:rsidR="00E31D1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</w:p>
        </w:tc>
        <w:tc>
          <w:tcPr>
            <w:tcW w:w="2693" w:type="dxa"/>
            <w:shd w:val="clear" w:color="auto" w:fill="auto"/>
          </w:tcPr>
          <w:p w14:paraId="14AC3C73" w14:textId="50F12F95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color w:val="FF0000"/>
                <w:sz w:val="18"/>
                <w:szCs w:val="18"/>
                <w:highlight w:val="yellow"/>
                <w:lang w:val="tr-TR" w:bidi="ar-SA"/>
              </w:rPr>
            </w:pPr>
          </w:p>
        </w:tc>
        <w:tc>
          <w:tcPr>
            <w:tcW w:w="3129" w:type="dxa"/>
            <w:shd w:val="clear" w:color="auto" w:fill="auto"/>
          </w:tcPr>
          <w:p w14:paraId="2D6D545A" w14:textId="5D9E5CEE" w:rsidR="004505F6" w:rsidRPr="006862A1" w:rsidRDefault="004505F6" w:rsidP="004505F6">
            <w:pPr>
              <w:jc w:val="center"/>
              <w:rPr>
                <w:rFonts w:asciiTheme="minorHAnsi" w:hAnsiTheme="minorHAnsi" w:cstheme="minorHAnsi"/>
                <w:bCs/>
                <w:color w:val="FF0000"/>
                <w:sz w:val="18"/>
                <w:szCs w:val="18"/>
                <w:lang w:val="tr-TR"/>
              </w:rPr>
            </w:pPr>
          </w:p>
        </w:tc>
      </w:tr>
      <w:tr w:rsidR="004505F6" w:rsidRPr="009B37B6" w14:paraId="28243F7D" w14:textId="77777777" w:rsidTr="004678D4">
        <w:trPr>
          <w:trHeight w:val="70"/>
        </w:trPr>
        <w:tc>
          <w:tcPr>
            <w:tcW w:w="1004" w:type="dxa"/>
            <w:shd w:val="clear" w:color="auto" w:fill="auto"/>
          </w:tcPr>
          <w:p w14:paraId="662FBB08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0270FAD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05913DA9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0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6862A1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1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78" w:type="dxa"/>
            <w:shd w:val="clear" w:color="auto" w:fill="auto"/>
          </w:tcPr>
          <w:p w14:paraId="215A431F" w14:textId="77777777" w:rsidR="004505F6" w:rsidRPr="00B30482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B3048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8 </w:t>
            </w:r>
            <w:proofErr w:type="spellStart"/>
            <w:r w:rsidRPr="00B3048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Hydraulics</w:t>
            </w:r>
            <w:proofErr w:type="spellEnd"/>
            <w:r w:rsidRPr="00B3048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 (3+0)3</w:t>
            </w:r>
          </w:p>
          <w:p w14:paraId="1ECDC937" w14:textId="77777777" w:rsidR="004505F6" w:rsidRPr="00B30482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B3048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Prof. Dr. Orhan Gündüz</w:t>
            </w:r>
          </w:p>
          <w:p w14:paraId="61F176C8" w14:textId="5581BB28" w:rsidR="004505F6" w:rsidRPr="00B30482" w:rsidRDefault="004505F6" w:rsidP="00E31D1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B3048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B211</w:t>
            </w:r>
            <w:r w:rsidR="00E31D1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</w:p>
        </w:tc>
        <w:tc>
          <w:tcPr>
            <w:tcW w:w="2825" w:type="dxa"/>
            <w:shd w:val="clear" w:color="auto" w:fill="auto"/>
          </w:tcPr>
          <w:p w14:paraId="44494899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6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Statistics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   (2+2)3</w:t>
            </w:r>
          </w:p>
          <w:p w14:paraId="4A72FFAE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Prof. Dr. Sait Cemil Sofuoğlu</w:t>
            </w:r>
          </w:p>
          <w:p w14:paraId="699C729E" w14:textId="489815A2" w:rsidR="004505F6" w:rsidRPr="006862A1" w:rsidRDefault="004505F6" w:rsidP="00E31D1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highlight w:val="yellow"/>
                <w:lang w:val="tr-TR" w:bidi="ar-SA"/>
              </w:rPr>
            </w:pPr>
            <w:r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CE-B212 </w:t>
            </w:r>
          </w:p>
        </w:tc>
        <w:tc>
          <w:tcPr>
            <w:tcW w:w="2977" w:type="dxa"/>
            <w:shd w:val="clear" w:color="auto" w:fill="auto"/>
          </w:tcPr>
          <w:p w14:paraId="2CECBCB9" w14:textId="77777777" w:rsidR="004505F6" w:rsidRPr="00D14D83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2 </w:t>
            </w:r>
            <w:proofErr w:type="spellStart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vironmental</w:t>
            </w:r>
            <w:proofErr w:type="spellEnd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conomics</w:t>
            </w:r>
            <w:proofErr w:type="spellEnd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(3+0)3</w:t>
            </w:r>
          </w:p>
          <w:p w14:paraId="1110CC9E" w14:textId="77777777" w:rsidR="004505F6" w:rsidRPr="00D14D83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D14D83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D14D83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B.DİNDAROĞLU</w:t>
            </w:r>
          </w:p>
          <w:p w14:paraId="31E605C5" w14:textId="43FA5438" w:rsidR="004505F6" w:rsidRPr="006862A1" w:rsidRDefault="001F3138" w:rsidP="00E31D1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color w:val="FF0000"/>
                <w:sz w:val="18"/>
                <w:szCs w:val="18"/>
                <w:lang w:val="tr-TR" w:bidi="ar-SA"/>
              </w:rPr>
            </w:pPr>
            <w:r w:rsidRPr="001F3138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12</w:t>
            </w:r>
            <w:r w:rsidR="00E31D1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14:paraId="528CDF43" w14:textId="77777777" w:rsidR="004505F6" w:rsidRPr="0063212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4 </w:t>
            </w:r>
            <w:proofErr w:type="spellStart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Occupational</w:t>
            </w:r>
            <w:proofErr w:type="spellEnd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Health</w:t>
            </w:r>
            <w:proofErr w:type="spellEnd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and</w:t>
            </w:r>
            <w:proofErr w:type="spellEnd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Safety</w:t>
            </w:r>
            <w:proofErr w:type="spellEnd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(2+0)2 </w:t>
            </w:r>
          </w:p>
          <w:p w14:paraId="015DE0D0" w14:textId="77777777" w:rsidR="004505F6" w:rsidRPr="00632121" w:rsidRDefault="004505F6" w:rsidP="004505F6">
            <w:pPr>
              <w:widowControl/>
              <w:autoSpaceDE/>
              <w:autoSpaceDN/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63212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ist</w:t>
            </w:r>
            <w:proofErr w:type="spellEnd"/>
            <w:r w:rsidRPr="0063212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Altan Özkan</w:t>
            </w:r>
          </w:p>
          <w:p w14:paraId="2D17715A" w14:textId="7F009E5C" w:rsidR="004505F6" w:rsidRPr="00632121" w:rsidRDefault="004505F6" w:rsidP="00E31D1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63212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11</w:t>
            </w:r>
            <w:r w:rsidR="00E31D1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</w:p>
        </w:tc>
        <w:tc>
          <w:tcPr>
            <w:tcW w:w="3129" w:type="dxa"/>
            <w:shd w:val="clear" w:color="auto" w:fill="auto"/>
          </w:tcPr>
          <w:p w14:paraId="3C6A8AE1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6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Statistics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 (2+2)3</w:t>
            </w:r>
          </w:p>
          <w:p w14:paraId="5E5E9E12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Prof. Dr. Sait Cemil Sofuoğlu </w:t>
            </w:r>
          </w:p>
          <w:p w14:paraId="16C24C09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proofErr w:type="spellStart"/>
            <w:r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ineering</w:t>
            </w:r>
            <w:proofErr w:type="spellEnd"/>
            <w:r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A </w:t>
            </w:r>
            <w:proofErr w:type="spellStart"/>
            <w:r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Building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- D-9</w:t>
            </w:r>
          </w:p>
          <w:p w14:paraId="68BCA574" w14:textId="289FE272" w:rsidR="004505F6" w:rsidRPr="006862A1" w:rsidRDefault="004505F6" w:rsidP="004505F6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 xml:space="preserve">Kimya Mühendisliği D-9 Bilgisayar 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Labı</w:t>
            </w:r>
            <w:proofErr w:type="spellEnd"/>
          </w:p>
        </w:tc>
      </w:tr>
      <w:tr w:rsidR="004505F6" w:rsidRPr="009B37B6" w14:paraId="143A0372" w14:textId="77777777" w:rsidTr="0080182A">
        <w:trPr>
          <w:trHeight w:val="754"/>
        </w:trPr>
        <w:tc>
          <w:tcPr>
            <w:tcW w:w="1004" w:type="dxa"/>
            <w:shd w:val="clear" w:color="auto" w:fill="auto"/>
          </w:tcPr>
          <w:p w14:paraId="11A46AEA" w14:textId="28530303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BA657F1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7889695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1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6862A1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2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78" w:type="dxa"/>
            <w:shd w:val="clear" w:color="auto" w:fill="auto"/>
          </w:tcPr>
          <w:p w14:paraId="2499B419" w14:textId="77777777" w:rsidR="004505F6" w:rsidRPr="00B30482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B3048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8 </w:t>
            </w:r>
            <w:proofErr w:type="spellStart"/>
            <w:r w:rsidRPr="00B3048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Hydraulics</w:t>
            </w:r>
            <w:proofErr w:type="spellEnd"/>
            <w:r w:rsidRPr="00B3048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 (3+0)3</w:t>
            </w:r>
          </w:p>
          <w:p w14:paraId="379ED73C" w14:textId="77777777" w:rsidR="004505F6" w:rsidRPr="00B30482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B3048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Prof. Dr. Orhan Gündüz</w:t>
            </w:r>
          </w:p>
          <w:p w14:paraId="40295B23" w14:textId="2F25008D" w:rsidR="004505F6" w:rsidRPr="00B30482" w:rsidRDefault="004505F6" w:rsidP="00E31D1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B3048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CE-B211 </w:t>
            </w:r>
          </w:p>
        </w:tc>
        <w:tc>
          <w:tcPr>
            <w:tcW w:w="2825" w:type="dxa"/>
            <w:shd w:val="clear" w:color="auto" w:fill="auto"/>
          </w:tcPr>
          <w:p w14:paraId="38C797D8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6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Statistics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   (2+2)3</w:t>
            </w:r>
          </w:p>
          <w:p w14:paraId="5C1906F1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Prof. Dr. Sait Cemil Sofuoğlu</w:t>
            </w:r>
          </w:p>
          <w:p w14:paraId="1FD1397F" w14:textId="22DB0D40" w:rsidR="004505F6" w:rsidRPr="006862A1" w:rsidRDefault="004505F6" w:rsidP="00E31D1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highlight w:val="yellow"/>
                <w:lang w:val="tr-TR" w:bidi="ar-SA"/>
              </w:rPr>
            </w:pPr>
            <w:r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B212</w:t>
            </w:r>
            <w:r w:rsidR="00E31D1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</w:p>
        </w:tc>
        <w:tc>
          <w:tcPr>
            <w:tcW w:w="2977" w:type="dxa"/>
            <w:shd w:val="clear" w:color="auto" w:fill="auto"/>
          </w:tcPr>
          <w:p w14:paraId="5F09C831" w14:textId="77777777" w:rsidR="004505F6" w:rsidRPr="00D14D83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2 </w:t>
            </w:r>
            <w:proofErr w:type="spellStart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vironmental</w:t>
            </w:r>
            <w:proofErr w:type="spellEnd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conomics</w:t>
            </w:r>
            <w:proofErr w:type="spellEnd"/>
            <w:r w:rsidRPr="00D14D83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(3+0)3</w:t>
            </w:r>
          </w:p>
          <w:p w14:paraId="1551E4F5" w14:textId="77777777" w:rsidR="004505F6" w:rsidRPr="00D14D83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D14D83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D14D83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B.DİNDAROĞLU</w:t>
            </w:r>
          </w:p>
          <w:p w14:paraId="3897800C" w14:textId="462EDCEB" w:rsidR="004505F6" w:rsidRPr="006862A1" w:rsidRDefault="001F3138" w:rsidP="00E31D1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color w:val="FF0000"/>
                <w:sz w:val="18"/>
                <w:szCs w:val="18"/>
                <w:lang w:val="tr-TR" w:bidi="ar-SA"/>
              </w:rPr>
            </w:pPr>
            <w:r w:rsidRPr="001F3138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12</w:t>
            </w:r>
            <w:r w:rsidR="00E31D1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14:paraId="09864C61" w14:textId="77777777" w:rsidR="004505F6" w:rsidRPr="0063212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4 </w:t>
            </w:r>
            <w:proofErr w:type="spellStart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Occupational</w:t>
            </w:r>
            <w:proofErr w:type="spellEnd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Health</w:t>
            </w:r>
            <w:proofErr w:type="spellEnd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and</w:t>
            </w:r>
            <w:proofErr w:type="spellEnd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Safety</w:t>
            </w:r>
            <w:proofErr w:type="spellEnd"/>
            <w:r w:rsidRPr="0063212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(2+0)2 </w:t>
            </w:r>
          </w:p>
          <w:p w14:paraId="002CDD4A" w14:textId="77777777" w:rsidR="004505F6" w:rsidRPr="00632121" w:rsidRDefault="004505F6" w:rsidP="004505F6">
            <w:pPr>
              <w:widowControl/>
              <w:autoSpaceDE/>
              <w:autoSpaceDN/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63212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ist</w:t>
            </w:r>
            <w:proofErr w:type="spellEnd"/>
            <w:r w:rsidRPr="0063212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Altan Özkan</w:t>
            </w:r>
          </w:p>
          <w:p w14:paraId="15ECA070" w14:textId="55C82EB9" w:rsidR="004505F6" w:rsidRPr="00632121" w:rsidRDefault="004505F6" w:rsidP="00E31D1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63212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11</w:t>
            </w:r>
            <w:r w:rsidR="0065613E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3129" w:type="dxa"/>
            <w:shd w:val="clear" w:color="auto" w:fill="auto"/>
          </w:tcPr>
          <w:p w14:paraId="173F1976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16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Statistics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   (2+2)3</w:t>
            </w:r>
          </w:p>
          <w:p w14:paraId="6AC07372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Prof. Dr. Sait Cemil Sofuoğlu</w:t>
            </w:r>
          </w:p>
          <w:p w14:paraId="7419C35D" w14:textId="60FCAFB1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proofErr w:type="spellStart"/>
            <w:r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ineering</w:t>
            </w:r>
            <w:proofErr w:type="spellEnd"/>
            <w:r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A </w:t>
            </w:r>
            <w:proofErr w:type="spellStart"/>
            <w:r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Building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- D-9</w:t>
            </w:r>
          </w:p>
          <w:p w14:paraId="66603765" w14:textId="6E8E3FB1" w:rsidR="004505F6" w:rsidRPr="006862A1" w:rsidRDefault="0065613E" w:rsidP="004505F6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 xml:space="preserve">Kimya Mühendisliği D-9 Bilgisayar 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Labı</w:t>
            </w:r>
            <w:proofErr w:type="spellEnd"/>
          </w:p>
        </w:tc>
      </w:tr>
      <w:tr w:rsidR="004505F6" w:rsidRPr="009B37B6" w14:paraId="6D5DAE1D" w14:textId="77777777" w:rsidTr="0080182A">
        <w:trPr>
          <w:trHeight w:val="99"/>
        </w:trPr>
        <w:tc>
          <w:tcPr>
            <w:tcW w:w="1004" w:type="dxa"/>
            <w:shd w:val="clear" w:color="auto" w:fill="auto"/>
          </w:tcPr>
          <w:p w14:paraId="10A2F985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278" w:type="dxa"/>
            <w:shd w:val="clear" w:color="auto" w:fill="auto"/>
          </w:tcPr>
          <w:p w14:paraId="574B1345" w14:textId="77777777" w:rsidR="004505F6" w:rsidRPr="006862A1" w:rsidRDefault="004505F6" w:rsidP="004505F6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</w:p>
        </w:tc>
        <w:tc>
          <w:tcPr>
            <w:tcW w:w="2825" w:type="dxa"/>
            <w:shd w:val="clear" w:color="auto" w:fill="auto"/>
          </w:tcPr>
          <w:p w14:paraId="762F217E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</w:tc>
        <w:tc>
          <w:tcPr>
            <w:tcW w:w="2977" w:type="dxa"/>
            <w:shd w:val="clear" w:color="auto" w:fill="auto"/>
          </w:tcPr>
          <w:p w14:paraId="0924E067" w14:textId="77777777" w:rsidR="004505F6" w:rsidRPr="006862A1" w:rsidRDefault="004505F6" w:rsidP="004505F6">
            <w:pPr>
              <w:jc w:val="center"/>
              <w:rPr>
                <w:rFonts w:asciiTheme="minorHAnsi" w:hAnsiTheme="minorHAnsi" w:cstheme="minorHAnsi"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auto"/>
          </w:tcPr>
          <w:p w14:paraId="66C18C2F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</w:tc>
        <w:tc>
          <w:tcPr>
            <w:tcW w:w="3129" w:type="dxa"/>
            <w:shd w:val="clear" w:color="auto" w:fill="auto"/>
          </w:tcPr>
          <w:p w14:paraId="2A2BCCD4" w14:textId="77777777" w:rsidR="004505F6" w:rsidRPr="006862A1" w:rsidRDefault="004505F6" w:rsidP="004505F6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</w:p>
        </w:tc>
      </w:tr>
      <w:tr w:rsidR="004505F6" w:rsidRPr="009B37B6" w14:paraId="39C883B5" w14:textId="77777777" w:rsidTr="0080182A">
        <w:trPr>
          <w:trHeight w:val="1351"/>
        </w:trPr>
        <w:tc>
          <w:tcPr>
            <w:tcW w:w="1004" w:type="dxa"/>
            <w:shd w:val="clear" w:color="auto" w:fill="auto"/>
          </w:tcPr>
          <w:p w14:paraId="3DED8B37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D02A069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3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6862A1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4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78" w:type="dxa"/>
            <w:shd w:val="clear" w:color="auto" w:fill="auto"/>
          </w:tcPr>
          <w:p w14:paraId="6527C3AA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24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Principles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of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vE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Processes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(3+0)3</w:t>
            </w:r>
          </w:p>
          <w:p w14:paraId="418A41D3" w14:textId="4F24E0A2" w:rsidR="004505F6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H. Eser Ökten</w:t>
            </w:r>
          </w:p>
          <w:p w14:paraId="239C8428" w14:textId="38A4824A" w:rsidR="004505F6" w:rsidRPr="006862A1" w:rsidRDefault="00E31D1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CE-B213 </w:t>
            </w:r>
          </w:p>
          <w:p w14:paraId="0A18F3C4" w14:textId="450E1D7E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highlight w:val="yellow"/>
                <w:lang w:val="tr-TR" w:bidi="ar-SA"/>
              </w:rPr>
            </w:pPr>
          </w:p>
        </w:tc>
        <w:tc>
          <w:tcPr>
            <w:tcW w:w="2825" w:type="dxa"/>
            <w:shd w:val="clear" w:color="auto" w:fill="auto"/>
          </w:tcPr>
          <w:p w14:paraId="5A05B631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22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Hydrology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 (3+0)3   </w:t>
            </w:r>
          </w:p>
          <w:p w14:paraId="282B64EC" w14:textId="06D53CBC" w:rsidR="004505F6" w:rsidRDefault="004505F6" w:rsidP="004505F6">
            <w:pPr>
              <w:widowControl/>
              <w:autoSpaceDE/>
              <w:autoSpaceDN/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ist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Altan Özkan</w:t>
            </w:r>
          </w:p>
          <w:p w14:paraId="2CFBFB24" w14:textId="6971EAC2" w:rsidR="004505F6" w:rsidRPr="006862A1" w:rsidRDefault="004505F6" w:rsidP="004505F6">
            <w:pPr>
              <w:widowControl/>
              <w:autoSpaceDE/>
              <w:autoSpaceDN/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CE-B213 </w:t>
            </w:r>
          </w:p>
          <w:p w14:paraId="67614184" w14:textId="2D5AE249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highlight w:val="yellow"/>
                <w:lang w:val="tr-TR" w:bidi="ar-SA"/>
              </w:rPr>
            </w:pPr>
          </w:p>
        </w:tc>
        <w:tc>
          <w:tcPr>
            <w:tcW w:w="2977" w:type="dxa"/>
            <w:shd w:val="clear" w:color="auto" w:fill="auto"/>
          </w:tcPr>
          <w:p w14:paraId="191B5666" w14:textId="4272F6C4" w:rsidR="004505F6" w:rsidRPr="00D14D83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</w:tc>
        <w:tc>
          <w:tcPr>
            <w:tcW w:w="2693" w:type="dxa"/>
            <w:shd w:val="clear" w:color="auto" w:fill="auto"/>
          </w:tcPr>
          <w:p w14:paraId="7F8A8806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 302 (3+0)3  (MM + ESM+MBM+ÇM)</w:t>
            </w:r>
          </w:p>
          <w:p w14:paraId="00914ACA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S1: INSTRUCTOR: ASST. PROF. SİNEM BEZİRCİLİOĞLU</w:t>
            </w:r>
          </w:p>
          <w:p w14:paraId="60EEDD8E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46B676F0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 302 (3+0)3  (MM + ESM+MBM+ÇM)</w:t>
            </w:r>
          </w:p>
          <w:p w14:paraId="6C807E9D" w14:textId="60FDBF22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S2: INSTRUCTOR: SERHAT BAŞAR</w:t>
            </w:r>
          </w:p>
        </w:tc>
        <w:tc>
          <w:tcPr>
            <w:tcW w:w="3129" w:type="dxa"/>
            <w:shd w:val="clear" w:color="auto" w:fill="auto"/>
          </w:tcPr>
          <w:p w14:paraId="4E70D625" w14:textId="13009173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TURK 202 (2+0)0 </w:t>
            </w:r>
            <w:r w:rsidRPr="006862A1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 xml:space="preserve">TÜRK DİLİ II </w:t>
            </w: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(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Uzaktan_Mühendislik</w:t>
            </w:r>
            <w:proofErr w:type="spellEnd"/>
          </w:p>
          <w:p w14:paraId="1E04C2E8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Fakültesi_Çakışmasız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)</w:t>
            </w:r>
          </w:p>
          <w:p w14:paraId="5476A4B8" w14:textId="77777777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</w:pPr>
            <w:proofErr w:type="spellStart"/>
            <w:proofErr w:type="gramStart"/>
            <w:r w:rsidRPr="006862A1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>Öğr.Gör</w:t>
            </w:r>
            <w:proofErr w:type="gramEnd"/>
            <w:r w:rsidRPr="006862A1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>.Dr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>. Doğan EVECEN</w:t>
            </w:r>
          </w:p>
          <w:p w14:paraId="402F87AF" w14:textId="77777777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</w:pPr>
          </w:p>
          <w:p w14:paraId="2B7B06BC" w14:textId="77777777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tr-TR"/>
              </w:rPr>
            </w:pPr>
            <w:r w:rsidRPr="006862A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tr-TR"/>
              </w:rPr>
              <w:t>HIST202 ATATÜRK İLKELERİ VE İNKILAP</w:t>
            </w:r>
          </w:p>
          <w:p w14:paraId="29BE2BF8" w14:textId="372DF82E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  <w:r w:rsidRPr="006862A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tr-TR"/>
              </w:rPr>
              <w:t xml:space="preserve">TARİHİ II </w:t>
            </w: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(2+0)0 </w:t>
            </w:r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(</w:t>
            </w:r>
            <w:proofErr w:type="spellStart"/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Uzaktan_Tüm</w:t>
            </w:r>
            <w:proofErr w:type="spellEnd"/>
          </w:p>
          <w:p w14:paraId="09A4BD4D" w14:textId="77777777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  <w:proofErr w:type="spellStart"/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Bölümler_Çakışmasız</w:t>
            </w:r>
            <w:proofErr w:type="spellEnd"/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 xml:space="preserve">) </w:t>
            </w:r>
          </w:p>
          <w:p w14:paraId="21BEAE8D" w14:textId="146F372F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  <w:proofErr w:type="spellStart"/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Öğr</w:t>
            </w:r>
            <w:proofErr w:type="spellEnd"/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. Gör. Dr.</w:t>
            </w:r>
          </w:p>
          <w:p w14:paraId="21E71976" w14:textId="2B3B13B1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Mustafa İLTER</w:t>
            </w:r>
          </w:p>
        </w:tc>
      </w:tr>
      <w:tr w:rsidR="004505F6" w:rsidRPr="009B37B6" w14:paraId="332FAF47" w14:textId="77777777" w:rsidTr="0080182A">
        <w:trPr>
          <w:trHeight w:val="606"/>
        </w:trPr>
        <w:tc>
          <w:tcPr>
            <w:tcW w:w="1004" w:type="dxa"/>
            <w:shd w:val="clear" w:color="auto" w:fill="auto"/>
          </w:tcPr>
          <w:p w14:paraId="5C71874D" w14:textId="7C3D23BA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0A6078EE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4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6862A1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78" w:type="dxa"/>
            <w:shd w:val="clear" w:color="auto" w:fill="auto"/>
          </w:tcPr>
          <w:p w14:paraId="1B2E2E1C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24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Principles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of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vE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Processes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(3+0)3</w:t>
            </w:r>
          </w:p>
          <w:p w14:paraId="55ABB785" w14:textId="114595DD" w:rsidR="004505F6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H. Eser Ökten</w:t>
            </w:r>
          </w:p>
          <w:p w14:paraId="457691CF" w14:textId="1A273584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B213</w:t>
            </w:r>
            <w:r w:rsidR="00AF57D4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</w:p>
          <w:p w14:paraId="3DCF3061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3350310A" w14:textId="5493CC36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highlight w:val="yellow"/>
                <w:lang w:val="tr-TR" w:bidi="ar-SA"/>
              </w:rPr>
            </w:pPr>
          </w:p>
        </w:tc>
        <w:tc>
          <w:tcPr>
            <w:tcW w:w="2825" w:type="dxa"/>
            <w:shd w:val="clear" w:color="auto" w:fill="auto"/>
          </w:tcPr>
          <w:p w14:paraId="23CB7386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22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Hydrology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 (3+0)3   </w:t>
            </w:r>
          </w:p>
          <w:p w14:paraId="4F1BA196" w14:textId="04BC442A" w:rsidR="004505F6" w:rsidRDefault="004505F6" w:rsidP="004505F6">
            <w:pPr>
              <w:widowControl/>
              <w:autoSpaceDE/>
              <w:autoSpaceDN/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ist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Altan Özkan</w:t>
            </w:r>
          </w:p>
          <w:p w14:paraId="433D7A97" w14:textId="01886AB2" w:rsidR="004505F6" w:rsidRPr="006862A1" w:rsidRDefault="004505F6" w:rsidP="004505F6">
            <w:pPr>
              <w:widowControl/>
              <w:autoSpaceDE/>
              <w:autoSpaceDN/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B213</w:t>
            </w:r>
            <w:r w:rsidR="00AF57D4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</w:p>
          <w:p w14:paraId="0D512093" w14:textId="77777777" w:rsidR="004505F6" w:rsidRPr="006862A1" w:rsidRDefault="004505F6" w:rsidP="004505F6">
            <w:pPr>
              <w:widowControl/>
              <w:autoSpaceDE/>
              <w:autoSpaceDN/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43482F69" w14:textId="12A7E57C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highlight w:val="yellow"/>
                <w:lang w:val="tr-TR" w:bidi="ar-SA"/>
              </w:rPr>
            </w:pPr>
          </w:p>
        </w:tc>
        <w:tc>
          <w:tcPr>
            <w:tcW w:w="2977" w:type="dxa"/>
            <w:shd w:val="clear" w:color="auto" w:fill="auto"/>
          </w:tcPr>
          <w:p w14:paraId="18D8C46C" w14:textId="02C7338A" w:rsidR="004505F6" w:rsidRPr="00D14D83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</w:tc>
        <w:tc>
          <w:tcPr>
            <w:tcW w:w="2693" w:type="dxa"/>
            <w:shd w:val="clear" w:color="auto" w:fill="auto"/>
          </w:tcPr>
          <w:p w14:paraId="7C578A08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 302 (3+0)3  (MM + ESM+MBM+ÇM)</w:t>
            </w:r>
          </w:p>
          <w:p w14:paraId="455756E8" w14:textId="5FB6923F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S1: INSTRUCTOR: ASST. PROF. SİNEM BEZİRCİLİOĞLU</w:t>
            </w:r>
          </w:p>
          <w:p w14:paraId="42ADE1D1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23BCD91B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 302 (3+0)3  (MM + ESM+MBM+ÇM)</w:t>
            </w:r>
          </w:p>
          <w:p w14:paraId="50B6DF2A" w14:textId="16FEEF60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S2: INSTRUCTOR: SERHAT BAŞAR</w:t>
            </w:r>
          </w:p>
        </w:tc>
        <w:tc>
          <w:tcPr>
            <w:tcW w:w="3129" w:type="dxa"/>
            <w:shd w:val="clear" w:color="auto" w:fill="auto"/>
          </w:tcPr>
          <w:p w14:paraId="578C845B" w14:textId="04DA8A27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TURK 202 (2+0)0 </w:t>
            </w:r>
            <w:r w:rsidRPr="006862A1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 xml:space="preserve">TÜRK DİLİ II </w:t>
            </w: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(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Uzaktan_Mühendislik</w:t>
            </w:r>
            <w:proofErr w:type="spellEnd"/>
          </w:p>
          <w:p w14:paraId="0DBB9E31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Fakültesi_Çakışmasız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)</w:t>
            </w:r>
          </w:p>
          <w:p w14:paraId="525C4FFE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</w:pPr>
            <w:proofErr w:type="spellStart"/>
            <w:proofErr w:type="gramStart"/>
            <w:r w:rsidRPr="006862A1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>Öğr.Gör</w:t>
            </w:r>
            <w:proofErr w:type="gramEnd"/>
            <w:r w:rsidRPr="006862A1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>.Dr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>. Doğan EVECEN</w:t>
            </w:r>
          </w:p>
          <w:p w14:paraId="4C167ED9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</w:pPr>
          </w:p>
          <w:p w14:paraId="0F4AC2EC" w14:textId="28AC482D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  <w:r w:rsidRPr="006862A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tr-TR"/>
              </w:rPr>
              <w:t xml:space="preserve">HIST202 </w:t>
            </w: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(2+0)0 </w:t>
            </w:r>
            <w:r w:rsidRPr="006862A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tr-TR"/>
              </w:rPr>
              <w:t>ATATÜRK İLKELERİ VE İNKILAP TARİHİ II</w:t>
            </w:r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 xml:space="preserve"> (</w:t>
            </w:r>
            <w:proofErr w:type="spellStart"/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Uzaktan_Tüm</w:t>
            </w:r>
            <w:proofErr w:type="spellEnd"/>
          </w:p>
          <w:p w14:paraId="4224872A" w14:textId="77777777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  <w:proofErr w:type="spellStart"/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Bölümler_Çakışmasız</w:t>
            </w:r>
            <w:proofErr w:type="spellEnd"/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 xml:space="preserve">) </w:t>
            </w:r>
          </w:p>
          <w:p w14:paraId="0E622F47" w14:textId="77777777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  <w:proofErr w:type="spellStart"/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Öğr</w:t>
            </w:r>
            <w:proofErr w:type="spellEnd"/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. Gör. Dr.</w:t>
            </w:r>
          </w:p>
          <w:p w14:paraId="18E8B9E1" w14:textId="67BC622D" w:rsidR="004505F6" w:rsidRPr="006862A1" w:rsidRDefault="004505F6" w:rsidP="004505F6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</w:pPr>
            <w:r w:rsidRPr="006862A1">
              <w:rPr>
                <w:rFonts w:asciiTheme="minorHAnsi" w:hAnsiTheme="minorHAnsi" w:cstheme="minorHAnsi"/>
                <w:bCs/>
                <w:sz w:val="18"/>
                <w:szCs w:val="18"/>
                <w:lang w:val="tr-TR"/>
              </w:rPr>
              <w:t>Mustafa İLTER</w:t>
            </w:r>
          </w:p>
        </w:tc>
      </w:tr>
      <w:tr w:rsidR="004505F6" w:rsidRPr="009B37B6" w14:paraId="499EA803" w14:textId="77777777" w:rsidTr="0080182A">
        <w:trPr>
          <w:trHeight w:val="1118"/>
        </w:trPr>
        <w:tc>
          <w:tcPr>
            <w:tcW w:w="1004" w:type="dxa"/>
            <w:shd w:val="clear" w:color="auto" w:fill="auto"/>
          </w:tcPr>
          <w:p w14:paraId="4763F5A8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0D41714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6862A1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6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78" w:type="dxa"/>
            <w:shd w:val="clear" w:color="auto" w:fill="auto"/>
          </w:tcPr>
          <w:p w14:paraId="68A72F89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24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Principles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of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vE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Processes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(3+0)3</w:t>
            </w:r>
          </w:p>
          <w:p w14:paraId="70D78145" w14:textId="52363EEC" w:rsidR="004505F6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H. Eser Ökten</w:t>
            </w:r>
          </w:p>
          <w:p w14:paraId="70C495ED" w14:textId="6D3CBA41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B213</w:t>
            </w:r>
            <w:r w:rsidR="00AF57D4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</w:p>
          <w:p w14:paraId="2D2F401A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6EC8341D" w14:textId="3DCBF571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highlight w:val="yellow"/>
                <w:lang w:val="tr-TR" w:bidi="ar-SA"/>
              </w:rPr>
            </w:pPr>
          </w:p>
        </w:tc>
        <w:tc>
          <w:tcPr>
            <w:tcW w:w="2825" w:type="dxa"/>
            <w:shd w:val="clear" w:color="auto" w:fill="auto"/>
          </w:tcPr>
          <w:p w14:paraId="7212E363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222 </w:t>
            </w:r>
            <w:proofErr w:type="spellStart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Hydrology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 (3+0)3   </w:t>
            </w:r>
          </w:p>
          <w:p w14:paraId="59AA3C62" w14:textId="5624EDA5" w:rsidR="004505F6" w:rsidRDefault="004505F6" w:rsidP="004505F6">
            <w:pPr>
              <w:widowControl/>
              <w:autoSpaceDE/>
              <w:autoSpaceDN/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ist</w:t>
            </w:r>
            <w:proofErr w:type="spellEnd"/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Altan Özkan</w:t>
            </w:r>
          </w:p>
          <w:p w14:paraId="2894D649" w14:textId="029AA3BE" w:rsidR="004505F6" w:rsidRPr="006862A1" w:rsidRDefault="004505F6" w:rsidP="004505F6">
            <w:pPr>
              <w:widowControl/>
              <w:autoSpaceDE/>
              <w:autoSpaceDN/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CE-B213</w:t>
            </w:r>
            <w:r w:rsidR="00E31D1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</w:t>
            </w:r>
          </w:p>
          <w:p w14:paraId="14C9D241" w14:textId="77777777" w:rsidR="004505F6" w:rsidRPr="006862A1" w:rsidRDefault="004505F6" w:rsidP="004505F6">
            <w:pPr>
              <w:widowControl/>
              <w:autoSpaceDE/>
              <w:autoSpaceDN/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4B421C1E" w14:textId="4E1B8D2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bidi="ar-SA"/>
              </w:rPr>
            </w:pPr>
          </w:p>
        </w:tc>
        <w:tc>
          <w:tcPr>
            <w:tcW w:w="2977" w:type="dxa"/>
            <w:shd w:val="clear" w:color="auto" w:fill="auto"/>
          </w:tcPr>
          <w:p w14:paraId="3BB467CF" w14:textId="3470F49A" w:rsidR="004505F6" w:rsidRPr="00D14D83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</w:tc>
        <w:tc>
          <w:tcPr>
            <w:tcW w:w="2693" w:type="dxa"/>
            <w:shd w:val="clear" w:color="auto" w:fill="auto"/>
          </w:tcPr>
          <w:p w14:paraId="43163F6B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 302 (3+0)3  (MM + ESM+MBM+ÇM)</w:t>
            </w:r>
          </w:p>
          <w:p w14:paraId="478BCEA1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S1: INSTRUCTOR: ASST. PROF. SİNEM BEZİRCİLİOĞLU</w:t>
            </w:r>
          </w:p>
          <w:p w14:paraId="5982D067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0A81D810" w14:textId="77777777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6862A1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 302 (3+0)3  (MM + ESM+MBM+ÇM)</w:t>
            </w:r>
          </w:p>
          <w:p w14:paraId="67214F4B" w14:textId="324A8CB8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highlight w:val="yellow"/>
                <w:lang w:val="tr-TR"/>
              </w:rPr>
            </w:pPr>
            <w:r w:rsidRPr="006862A1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S2: INSTRUCTOR: SERHAT BAŞAR</w:t>
            </w:r>
          </w:p>
        </w:tc>
        <w:tc>
          <w:tcPr>
            <w:tcW w:w="3129" w:type="dxa"/>
            <w:shd w:val="clear" w:color="auto" w:fill="auto"/>
          </w:tcPr>
          <w:p w14:paraId="0F40F25E" w14:textId="1CEF2FEF" w:rsidR="004505F6" w:rsidRPr="006862A1" w:rsidRDefault="004505F6" w:rsidP="004505F6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4505F6" w:rsidRPr="00043738" w14:paraId="602A3D1C" w14:textId="77777777" w:rsidTr="0080182A">
        <w:trPr>
          <w:trHeight w:val="58"/>
        </w:trPr>
        <w:tc>
          <w:tcPr>
            <w:tcW w:w="1004" w:type="dxa"/>
            <w:shd w:val="clear" w:color="auto" w:fill="auto"/>
          </w:tcPr>
          <w:p w14:paraId="66A046D7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2DCA9873" w14:textId="77777777" w:rsidR="004505F6" w:rsidRPr="006862A1" w:rsidRDefault="004505F6" w:rsidP="004505F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6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6862A1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7</w:t>
            </w:r>
            <w:r w:rsidRPr="006862A1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6862A1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78" w:type="dxa"/>
            <w:shd w:val="clear" w:color="auto" w:fill="auto"/>
          </w:tcPr>
          <w:p w14:paraId="119B0FE6" w14:textId="00AC2C8C" w:rsidR="004505F6" w:rsidRPr="006862A1" w:rsidRDefault="004505F6" w:rsidP="004505F6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  <w:tc>
          <w:tcPr>
            <w:tcW w:w="2825" w:type="dxa"/>
            <w:shd w:val="clear" w:color="auto" w:fill="auto"/>
          </w:tcPr>
          <w:p w14:paraId="21078DC5" w14:textId="70EF746D" w:rsidR="004505F6" w:rsidRPr="006862A1" w:rsidRDefault="004505F6" w:rsidP="004505F6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977" w:type="dxa"/>
            <w:shd w:val="clear" w:color="auto" w:fill="auto"/>
          </w:tcPr>
          <w:p w14:paraId="11266623" w14:textId="24B21846" w:rsidR="004505F6" w:rsidRPr="006862A1" w:rsidRDefault="004505F6" w:rsidP="004505F6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693" w:type="dxa"/>
            <w:shd w:val="clear" w:color="auto" w:fill="auto"/>
          </w:tcPr>
          <w:p w14:paraId="4BA0E711" w14:textId="04223BA0" w:rsidR="004505F6" w:rsidRPr="006862A1" w:rsidRDefault="004505F6" w:rsidP="004505F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  <w:tc>
          <w:tcPr>
            <w:tcW w:w="3129" w:type="dxa"/>
            <w:shd w:val="clear" w:color="auto" w:fill="auto"/>
          </w:tcPr>
          <w:p w14:paraId="7231161D" w14:textId="1F0E9834" w:rsidR="004505F6" w:rsidRPr="006862A1" w:rsidRDefault="004505F6" w:rsidP="004505F6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</w:tr>
    </w:tbl>
    <w:p w14:paraId="4F774EA3" w14:textId="245E56DD" w:rsidR="006A1DAA" w:rsidRDefault="006A1DAA" w:rsidP="009B37B6">
      <w:pPr>
        <w:rPr>
          <w:rFonts w:ascii="Times New Roman" w:hAnsi="Times New Roman" w:cs="Times New Roman"/>
          <w:sz w:val="20"/>
          <w:szCs w:val="20"/>
        </w:rPr>
      </w:pPr>
    </w:p>
    <w:p w14:paraId="5237138B" w14:textId="25F5A6FC" w:rsidR="00176E40" w:rsidRDefault="00176E40" w:rsidP="00692AD2">
      <w:pPr>
        <w:rPr>
          <w:rFonts w:ascii="Times New Roman" w:hAnsi="Times New Roman" w:cs="Times New Roman"/>
          <w:sz w:val="20"/>
          <w:szCs w:val="20"/>
        </w:rPr>
      </w:pPr>
    </w:p>
    <w:p w14:paraId="5C13C77E" w14:textId="77777777" w:rsidR="00176E40" w:rsidRDefault="00176E40" w:rsidP="00692AD2">
      <w:pPr>
        <w:rPr>
          <w:rFonts w:ascii="Times New Roman" w:hAnsi="Times New Roman" w:cs="Times New Roman"/>
          <w:sz w:val="20"/>
          <w:szCs w:val="20"/>
        </w:rPr>
      </w:pPr>
    </w:p>
    <w:sectPr w:rsidR="00176E40" w:rsidSect="00DB108F">
      <w:type w:val="continuous"/>
      <w:pgSz w:w="16840" w:h="11910" w:orient="landscape"/>
      <w:pgMar w:top="170" w:right="1418" w:bottom="278" w:left="9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M0NzWyMDQxs7RQ0lEKTi0uzszPAykwrgUANhCNcywAAAA="/>
  </w:docVars>
  <w:rsids>
    <w:rsidRoot w:val="00016EA0"/>
    <w:rsid w:val="00016EA0"/>
    <w:rsid w:val="00031BCA"/>
    <w:rsid w:val="00043738"/>
    <w:rsid w:val="000474B2"/>
    <w:rsid w:val="00060199"/>
    <w:rsid w:val="000638D0"/>
    <w:rsid w:val="000B672D"/>
    <w:rsid w:val="000D640E"/>
    <w:rsid w:val="000F7740"/>
    <w:rsid w:val="0011599C"/>
    <w:rsid w:val="00144E68"/>
    <w:rsid w:val="001545BD"/>
    <w:rsid w:val="00154AB0"/>
    <w:rsid w:val="00166B83"/>
    <w:rsid w:val="00176E40"/>
    <w:rsid w:val="001B1686"/>
    <w:rsid w:val="001D6AA5"/>
    <w:rsid w:val="001E0EEB"/>
    <w:rsid w:val="001E2465"/>
    <w:rsid w:val="001F1DCB"/>
    <w:rsid w:val="001F3138"/>
    <w:rsid w:val="00220F13"/>
    <w:rsid w:val="0024356E"/>
    <w:rsid w:val="002510F3"/>
    <w:rsid w:val="00251289"/>
    <w:rsid w:val="00265FB9"/>
    <w:rsid w:val="0027496E"/>
    <w:rsid w:val="0029550E"/>
    <w:rsid w:val="002C2182"/>
    <w:rsid w:val="002C5878"/>
    <w:rsid w:val="002D1DF3"/>
    <w:rsid w:val="002E4812"/>
    <w:rsid w:val="002E4C86"/>
    <w:rsid w:val="002F566F"/>
    <w:rsid w:val="00317568"/>
    <w:rsid w:val="00320924"/>
    <w:rsid w:val="0034043D"/>
    <w:rsid w:val="0036256C"/>
    <w:rsid w:val="00381604"/>
    <w:rsid w:val="0038413E"/>
    <w:rsid w:val="00386A26"/>
    <w:rsid w:val="0039230A"/>
    <w:rsid w:val="003942EC"/>
    <w:rsid w:val="003C6983"/>
    <w:rsid w:val="003F4388"/>
    <w:rsid w:val="00404490"/>
    <w:rsid w:val="00407F03"/>
    <w:rsid w:val="00411D1F"/>
    <w:rsid w:val="00432E0D"/>
    <w:rsid w:val="00433FC6"/>
    <w:rsid w:val="004505F6"/>
    <w:rsid w:val="00456ED4"/>
    <w:rsid w:val="00463504"/>
    <w:rsid w:val="004678D4"/>
    <w:rsid w:val="004A03F2"/>
    <w:rsid w:val="004A4614"/>
    <w:rsid w:val="004A59C8"/>
    <w:rsid w:val="004B3141"/>
    <w:rsid w:val="004C6E48"/>
    <w:rsid w:val="00507CC7"/>
    <w:rsid w:val="0051026B"/>
    <w:rsid w:val="00513FAC"/>
    <w:rsid w:val="00523CA3"/>
    <w:rsid w:val="00546A1D"/>
    <w:rsid w:val="00547A39"/>
    <w:rsid w:val="00567741"/>
    <w:rsid w:val="0057537B"/>
    <w:rsid w:val="005909B2"/>
    <w:rsid w:val="00590B8C"/>
    <w:rsid w:val="005A259B"/>
    <w:rsid w:val="005A7884"/>
    <w:rsid w:val="005B6946"/>
    <w:rsid w:val="005D0023"/>
    <w:rsid w:val="005D5085"/>
    <w:rsid w:val="005F1635"/>
    <w:rsid w:val="00613510"/>
    <w:rsid w:val="00613C59"/>
    <w:rsid w:val="00621B10"/>
    <w:rsid w:val="00632121"/>
    <w:rsid w:val="00643164"/>
    <w:rsid w:val="00650CE0"/>
    <w:rsid w:val="0065613E"/>
    <w:rsid w:val="0066365E"/>
    <w:rsid w:val="00686052"/>
    <w:rsid w:val="006862A1"/>
    <w:rsid w:val="00692AD2"/>
    <w:rsid w:val="006A1DAA"/>
    <w:rsid w:val="006B1BB7"/>
    <w:rsid w:val="006B305D"/>
    <w:rsid w:val="006B3BDB"/>
    <w:rsid w:val="006D073B"/>
    <w:rsid w:val="006E5BFC"/>
    <w:rsid w:val="00720B9E"/>
    <w:rsid w:val="00733491"/>
    <w:rsid w:val="007357B6"/>
    <w:rsid w:val="00772794"/>
    <w:rsid w:val="00772922"/>
    <w:rsid w:val="007957A4"/>
    <w:rsid w:val="007A3E4E"/>
    <w:rsid w:val="007C0A6B"/>
    <w:rsid w:val="007C38C0"/>
    <w:rsid w:val="007D0222"/>
    <w:rsid w:val="007D0258"/>
    <w:rsid w:val="007E195F"/>
    <w:rsid w:val="007F053B"/>
    <w:rsid w:val="0080182A"/>
    <w:rsid w:val="008144F2"/>
    <w:rsid w:val="00851751"/>
    <w:rsid w:val="00857F2C"/>
    <w:rsid w:val="008609F4"/>
    <w:rsid w:val="008652AB"/>
    <w:rsid w:val="008665DA"/>
    <w:rsid w:val="00866A2A"/>
    <w:rsid w:val="00881F26"/>
    <w:rsid w:val="00885336"/>
    <w:rsid w:val="008A1888"/>
    <w:rsid w:val="008C0454"/>
    <w:rsid w:val="008E41FB"/>
    <w:rsid w:val="008E576F"/>
    <w:rsid w:val="0090529C"/>
    <w:rsid w:val="00910127"/>
    <w:rsid w:val="00916C0C"/>
    <w:rsid w:val="0092225A"/>
    <w:rsid w:val="00963BBB"/>
    <w:rsid w:val="00964226"/>
    <w:rsid w:val="00980AA3"/>
    <w:rsid w:val="00983E52"/>
    <w:rsid w:val="00985082"/>
    <w:rsid w:val="00996751"/>
    <w:rsid w:val="009B37B6"/>
    <w:rsid w:val="009C236E"/>
    <w:rsid w:val="009E1D02"/>
    <w:rsid w:val="009F7320"/>
    <w:rsid w:val="00A0796E"/>
    <w:rsid w:val="00A2055F"/>
    <w:rsid w:val="00A26B86"/>
    <w:rsid w:val="00A566BB"/>
    <w:rsid w:val="00A723E2"/>
    <w:rsid w:val="00A7712A"/>
    <w:rsid w:val="00AB3BFD"/>
    <w:rsid w:val="00AC7B98"/>
    <w:rsid w:val="00AE239D"/>
    <w:rsid w:val="00AF57D4"/>
    <w:rsid w:val="00AF62DB"/>
    <w:rsid w:val="00AF63D6"/>
    <w:rsid w:val="00B116A5"/>
    <w:rsid w:val="00B30482"/>
    <w:rsid w:val="00B311BB"/>
    <w:rsid w:val="00B408D6"/>
    <w:rsid w:val="00B45A04"/>
    <w:rsid w:val="00B534D6"/>
    <w:rsid w:val="00B53BD8"/>
    <w:rsid w:val="00B715DB"/>
    <w:rsid w:val="00B74FA6"/>
    <w:rsid w:val="00B82037"/>
    <w:rsid w:val="00B87DBE"/>
    <w:rsid w:val="00B915A8"/>
    <w:rsid w:val="00B9773F"/>
    <w:rsid w:val="00BA0E46"/>
    <w:rsid w:val="00BF5BD0"/>
    <w:rsid w:val="00C20299"/>
    <w:rsid w:val="00C25654"/>
    <w:rsid w:val="00C32D55"/>
    <w:rsid w:val="00C56766"/>
    <w:rsid w:val="00C600DE"/>
    <w:rsid w:val="00C95179"/>
    <w:rsid w:val="00CA784F"/>
    <w:rsid w:val="00CB7877"/>
    <w:rsid w:val="00CD6E01"/>
    <w:rsid w:val="00CE1FDD"/>
    <w:rsid w:val="00CF55BF"/>
    <w:rsid w:val="00D1091B"/>
    <w:rsid w:val="00D1300F"/>
    <w:rsid w:val="00D14D83"/>
    <w:rsid w:val="00D23C18"/>
    <w:rsid w:val="00D26932"/>
    <w:rsid w:val="00D45E83"/>
    <w:rsid w:val="00D91622"/>
    <w:rsid w:val="00D92020"/>
    <w:rsid w:val="00DA01F4"/>
    <w:rsid w:val="00DA34E9"/>
    <w:rsid w:val="00DA5052"/>
    <w:rsid w:val="00DA700E"/>
    <w:rsid w:val="00DB108F"/>
    <w:rsid w:val="00DC30DF"/>
    <w:rsid w:val="00DD2FED"/>
    <w:rsid w:val="00DE54A3"/>
    <w:rsid w:val="00DF467D"/>
    <w:rsid w:val="00E14566"/>
    <w:rsid w:val="00E301A4"/>
    <w:rsid w:val="00E31D16"/>
    <w:rsid w:val="00E376C8"/>
    <w:rsid w:val="00E44F44"/>
    <w:rsid w:val="00E4507B"/>
    <w:rsid w:val="00E67662"/>
    <w:rsid w:val="00E83222"/>
    <w:rsid w:val="00E83D1D"/>
    <w:rsid w:val="00EC1BE5"/>
    <w:rsid w:val="00ED2F50"/>
    <w:rsid w:val="00F26517"/>
    <w:rsid w:val="00F272E0"/>
    <w:rsid w:val="00F4367B"/>
    <w:rsid w:val="00F4572C"/>
    <w:rsid w:val="00F5511F"/>
    <w:rsid w:val="00F66786"/>
    <w:rsid w:val="00F87DC6"/>
    <w:rsid w:val="00FA6B03"/>
    <w:rsid w:val="00FD0BF6"/>
    <w:rsid w:val="00FE6330"/>
    <w:rsid w:val="00FF5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4776D"/>
  <w15:docId w15:val="{6BC1DB8A-E8AD-4959-860E-660E2DBE7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311BB"/>
    <w:rPr>
      <w:rFonts w:ascii="Courier New" w:eastAsia="Courier New" w:hAnsi="Courier New" w:cs="Courier New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7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6B3BD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B3BDB"/>
    <w:rPr>
      <w:rFonts w:ascii="Segoe UI" w:eastAsia="Courier New" w:hAnsi="Segoe UI" w:cs="Segoe UI"/>
      <w:sz w:val="18"/>
      <w:szCs w:val="18"/>
      <w:lang w:bidi="en-US"/>
    </w:rPr>
  </w:style>
  <w:style w:type="paragraph" w:styleId="AralkYok">
    <w:name w:val="No Spacing"/>
    <w:uiPriority w:val="1"/>
    <w:qFormat/>
    <w:rsid w:val="00386A26"/>
    <w:rPr>
      <w:rFonts w:ascii="Courier New" w:eastAsia="Courier New" w:hAnsi="Courier New" w:cs="Courier New"/>
      <w:lang w:bidi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99675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9675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96751"/>
    <w:rPr>
      <w:rFonts w:ascii="Courier New" w:eastAsia="Courier New" w:hAnsi="Courier New" w:cs="Courier New"/>
      <w:sz w:val="20"/>
      <w:szCs w:val="20"/>
      <w:lang w:bidi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9675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96751"/>
    <w:rPr>
      <w:rFonts w:ascii="Courier New" w:eastAsia="Courier New" w:hAnsi="Courier New" w:cs="Courier New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1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0</TotalTime>
  <Pages>1</Pages>
  <Words>368</Words>
  <Characters>2102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2018_2019Fall_master_program</vt:lpstr>
      <vt:lpstr>Microsoft Word - 2018_2019Fall_master_program</vt:lpstr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_2019Fall_master_program</dc:title>
  <dc:creator>alicankizilkaya</dc:creator>
  <cp:lastModifiedBy>nilufertirol-A1</cp:lastModifiedBy>
  <cp:revision>106</cp:revision>
  <cp:lastPrinted>2024-01-15T11:22:00Z</cp:lastPrinted>
  <dcterms:created xsi:type="dcterms:W3CDTF">2020-01-23T12:19:00Z</dcterms:created>
  <dcterms:modified xsi:type="dcterms:W3CDTF">2024-02-0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1T00:00:00Z</vt:filetime>
  </property>
  <property fmtid="{D5CDD505-2E9C-101B-9397-08002B2CF9AE}" pid="3" name="LastSaved">
    <vt:filetime>2018-09-04T00:00:00Z</vt:filetime>
  </property>
</Properties>
</file>